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4B549C" w14:textId="6535567F" w:rsidR="00702138" w:rsidRPr="00BA73E6" w:rsidRDefault="00702138" w:rsidP="00BA73E6">
      <w:pPr>
        <w:ind w:left="1440" w:firstLine="720"/>
        <w:jc w:val="center"/>
        <w:rPr>
          <w:rFonts w:ascii="Garamond" w:hAnsi="Garamond"/>
          <w:b/>
          <w:bCs/>
          <w:sz w:val="48"/>
          <w:szCs w:val="48"/>
        </w:rPr>
      </w:pPr>
      <w:r w:rsidRPr="00BA73E6">
        <w:rPr>
          <w:rFonts w:ascii="Garamond" w:hAnsi="Garamond"/>
          <w:b/>
          <w:bCs/>
          <w:sz w:val="48"/>
          <w:szCs w:val="48"/>
        </w:rPr>
        <w:t xml:space="preserve">Are you an African American </w:t>
      </w:r>
      <w:r w:rsidR="00334241">
        <w:rPr>
          <w:rFonts w:ascii="Garamond" w:hAnsi="Garamond"/>
          <w:b/>
          <w:bCs/>
          <w:sz w:val="48"/>
          <w:szCs w:val="48"/>
        </w:rPr>
        <w:t>male</w:t>
      </w:r>
      <w:r w:rsidRPr="00BA73E6">
        <w:rPr>
          <w:rFonts w:ascii="Garamond" w:hAnsi="Garamond"/>
          <w:b/>
          <w:bCs/>
          <w:sz w:val="48"/>
          <w:szCs w:val="48"/>
        </w:rPr>
        <w:t>?</w:t>
      </w:r>
    </w:p>
    <w:p w14:paraId="03B32E75" w14:textId="3DB7DC1C" w:rsidR="00702138" w:rsidRPr="00BA73E6" w:rsidRDefault="00702138" w:rsidP="00FA6FDE">
      <w:pPr>
        <w:ind w:left="1890"/>
        <w:jc w:val="both"/>
        <w:rPr>
          <w:rFonts w:ascii="Garamond" w:hAnsi="Garamond"/>
          <w:sz w:val="32"/>
          <w:szCs w:val="32"/>
        </w:rPr>
      </w:pPr>
      <w:r w:rsidRPr="00BA73E6">
        <w:rPr>
          <w:rFonts w:ascii="Garamond" w:hAnsi="Garamond"/>
          <w:sz w:val="32"/>
          <w:szCs w:val="32"/>
        </w:rPr>
        <w:t xml:space="preserve">The researchers in the economics department are recruiting African American </w:t>
      </w:r>
      <w:r w:rsidR="00334241">
        <w:rPr>
          <w:rFonts w:ascii="Garamond" w:hAnsi="Garamond"/>
          <w:sz w:val="32"/>
          <w:szCs w:val="32"/>
        </w:rPr>
        <w:t>males</w:t>
      </w:r>
      <w:r w:rsidRPr="00BA73E6">
        <w:rPr>
          <w:rFonts w:ascii="Garamond" w:hAnsi="Garamond"/>
          <w:sz w:val="32"/>
          <w:szCs w:val="32"/>
        </w:rPr>
        <w:t xml:space="preserve"> for a study. You will be paid </w:t>
      </w:r>
      <w:r w:rsidRPr="00FA6FDE">
        <w:rPr>
          <w:rFonts w:ascii="Garamond" w:hAnsi="Garamond"/>
          <w:b/>
          <w:bCs/>
          <w:sz w:val="32"/>
          <w:szCs w:val="32"/>
        </w:rPr>
        <w:t>$5 right away</w:t>
      </w:r>
      <w:r w:rsidRPr="00BA73E6">
        <w:rPr>
          <w:rFonts w:ascii="Garamond" w:hAnsi="Garamond"/>
          <w:sz w:val="32"/>
          <w:szCs w:val="32"/>
        </w:rPr>
        <w:t xml:space="preserve"> for 10 minutes of your time and you will also </w:t>
      </w:r>
      <w:r w:rsidRPr="00FA6FDE">
        <w:rPr>
          <w:rFonts w:ascii="Garamond" w:hAnsi="Garamond"/>
          <w:b/>
          <w:bCs/>
          <w:sz w:val="32"/>
          <w:szCs w:val="32"/>
        </w:rPr>
        <w:t>earn extra amount (up to $25)</w:t>
      </w:r>
      <w:r w:rsidRPr="00BA73E6">
        <w:rPr>
          <w:rFonts w:ascii="Garamond" w:hAnsi="Garamond"/>
          <w:sz w:val="32"/>
          <w:szCs w:val="32"/>
        </w:rPr>
        <w:t xml:space="preserve"> which will be paid to you later</w:t>
      </w:r>
      <w:r w:rsidR="00CE3FDA">
        <w:rPr>
          <w:rFonts w:ascii="Garamond" w:hAnsi="Garamond"/>
          <w:sz w:val="32"/>
          <w:szCs w:val="32"/>
        </w:rPr>
        <w:t>.</w:t>
      </w:r>
      <w:bookmarkStart w:id="0" w:name="_GoBack"/>
      <w:bookmarkEnd w:id="0"/>
      <w:r w:rsidRPr="00BA73E6">
        <w:rPr>
          <w:rFonts w:ascii="Garamond" w:hAnsi="Garamond"/>
          <w:sz w:val="32"/>
          <w:szCs w:val="32"/>
        </w:rPr>
        <w:t xml:space="preserve"> </w:t>
      </w:r>
    </w:p>
    <w:p w14:paraId="4C0A079B" w14:textId="6D258F6D" w:rsidR="00702138" w:rsidRPr="00BA73E6" w:rsidRDefault="00702138" w:rsidP="00FA6FDE">
      <w:pPr>
        <w:ind w:left="1890"/>
        <w:jc w:val="both"/>
        <w:rPr>
          <w:rFonts w:ascii="Garamond" w:hAnsi="Garamond"/>
          <w:sz w:val="32"/>
          <w:szCs w:val="32"/>
        </w:rPr>
      </w:pPr>
      <w:r w:rsidRPr="00BA73E6">
        <w:rPr>
          <w:rFonts w:ascii="Garamond" w:hAnsi="Garamond"/>
          <w:sz w:val="32"/>
          <w:szCs w:val="32"/>
        </w:rPr>
        <w:t xml:space="preserve">If you are interested in participating or need more information, please contact </w:t>
      </w:r>
      <w:hyperlink r:id="rId6" w:history="1">
        <w:r w:rsidRPr="00BA73E6">
          <w:rPr>
            <w:rStyle w:val="Hyperlink"/>
            <w:rFonts w:ascii="Garamond" w:hAnsi="Garamond"/>
            <w:sz w:val="32"/>
            <w:szCs w:val="32"/>
          </w:rPr>
          <w:t>saasad@iastate.edu</w:t>
        </w:r>
      </w:hyperlink>
      <w:r w:rsidRPr="00BA73E6">
        <w:rPr>
          <w:rFonts w:ascii="Garamond" w:hAnsi="Garamond"/>
          <w:sz w:val="32"/>
          <w:szCs w:val="32"/>
        </w:rPr>
        <w:t xml:space="preserve">. You may also express interest in participating by filling out a form from the following QR code. </w:t>
      </w:r>
    </w:p>
    <w:p w14:paraId="563326A1" w14:textId="25E9336B" w:rsidR="00797EEB" w:rsidRPr="00BA73E6" w:rsidRDefault="00702138" w:rsidP="00FA6FDE">
      <w:pPr>
        <w:ind w:left="900"/>
        <w:jc w:val="center"/>
        <w:rPr>
          <w:rFonts w:ascii="Garamond" w:hAnsi="Garamond"/>
          <w:sz w:val="24"/>
          <w:szCs w:val="24"/>
          <w:vertAlign w:val="subscript"/>
        </w:rPr>
      </w:pPr>
      <w:r w:rsidRPr="00BA73E6">
        <w:rPr>
          <w:rFonts w:ascii="Garamond" w:hAnsi="Garamond"/>
          <w:noProof/>
          <w:sz w:val="24"/>
          <w:szCs w:val="24"/>
          <w:vertAlign w:val="subscript"/>
        </w:rPr>
        <w:drawing>
          <wp:inline distT="0" distB="0" distL="0" distR="0" wp14:anchorId="191A4148" wp14:editId="7F0C322A">
            <wp:extent cx="1666875" cy="1666875"/>
            <wp:effectExtent l="0" t="0" r="9525" b="9525"/>
            <wp:docPr id="1" name="Picture 1" descr="A close up of text on a white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ram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1946" cy="1671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FE7EB" w14:textId="090632E5" w:rsidR="00702138" w:rsidRPr="00BA73E6" w:rsidRDefault="00702138" w:rsidP="00702138">
      <w:pPr>
        <w:jc w:val="center"/>
        <w:rPr>
          <w:rFonts w:ascii="Garamond" w:hAnsi="Garamond"/>
          <w:sz w:val="24"/>
          <w:szCs w:val="24"/>
          <w:vertAlign w:val="subscript"/>
        </w:rPr>
      </w:pPr>
    </w:p>
    <w:p w14:paraId="4CBAB36C" w14:textId="04A6C007" w:rsidR="00702138" w:rsidRPr="00BA73E6" w:rsidRDefault="00702138" w:rsidP="00702138">
      <w:pPr>
        <w:jc w:val="center"/>
        <w:rPr>
          <w:rFonts w:ascii="Garamond" w:hAnsi="Garamond"/>
          <w:sz w:val="24"/>
          <w:szCs w:val="24"/>
          <w:vertAlign w:val="subscript"/>
        </w:rPr>
      </w:pPr>
    </w:p>
    <w:p w14:paraId="65C95969" w14:textId="44C1A658" w:rsidR="00702138" w:rsidRPr="00BA73E6" w:rsidRDefault="00702138" w:rsidP="00702138">
      <w:pPr>
        <w:jc w:val="center"/>
        <w:rPr>
          <w:rFonts w:ascii="Garamond" w:hAnsi="Garamond"/>
          <w:sz w:val="24"/>
          <w:szCs w:val="24"/>
          <w:vertAlign w:val="subscript"/>
        </w:rPr>
      </w:pPr>
    </w:p>
    <w:p w14:paraId="2B9E35CC" w14:textId="6565FB64" w:rsidR="00702138" w:rsidRPr="00BA73E6" w:rsidRDefault="00702138" w:rsidP="00702138">
      <w:pPr>
        <w:jc w:val="center"/>
        <w:rPr>
          <w:rFonts w:ascii="Garamond" w:hAnsi="Garamond"/>
          <w:sz w:val="24"/>
          <w:szCs w:val="24"/>
          <w:vertAlign w:val="subscript"/>
        </w:rPr>
      </w:pPr>
    </w:p>
    <w:p w14:paraId="021804A1" w14:textId="5903F803" w:rsidR="00702138" w:rsidRPr="00BA73E6" w:rsidRDefault="00702138" w:rsidP="00702138">
      <w:pPr>
        <w:jc w:val="center"/>
        <w:rPr>
          <w:rFonts w:ascii="Garamond" w:hAnsi="Garamond"/>
          <w:sz w:val="24"/>
          <w:szCs w:val="24"/>
          <w:vertAlign w:val="subscript"/>
        </w:rPr>
      </w:pPr>
    </w:p>
    <w:p w14:paraId="47EAC07A" w14:textId="07E117D3" w:rsidR="00702138" w:rsidRPr="00BA73E6" w:rsidRDefault="00702138" w:rsidP="00702138">
      <w:pPr>
        <w:jc w:val="center"/>
        <w:rPr>
          <w:rFonts w:ascii="Garamond" w:hAnsi="Garamond"/>
          <w:sz w:val="24"/>
          <w:szCs w:val="24"/>
          <w:vertAlign w:val="subscript"/>
        </w:rPr>
      </w:pPr>
    </w:p>
    <w:p w14:paraId="1CD2414F" w14:textId="39D4EB08" w:rsidR="00702138" w:rsidRPr="00BA73E6" w:rsidRDefault="00702138" w:rsidP="00702138">
      <w:pPr>
        <w:jc w:val="center"/>
        <w:rPr>
          <w:rFonts w:ascii="Garamond" w:hAnsi="Garamond"/>
          <w:sz w:val="24"/>
          <w:szCs w:val="24"/>
          <w:vertAlign w:val="subscript"/>
        </w:rPr>
      </w:pPr>
    </w:p>
    <w:p w14:paraId="7357A653" w14:textId="68C28827" w:rsidR="00702138" w:rsidRPr="00BA73E6" w:rsidRDefault="00702138" w:rsidP="00702138">
      <w:pPr>
        <w:jc w:val="center"/>
        <w:rPr>
          <w:rFonts w:ascii="Garamond" w:hAnsi="Garamond"/>
          <w:sz w:val="24"/>
          <w:szCs w:val="24"/>
          <w:vertAlign w:val="subscript"/>
        </w:rPr>
      </w:pPr>
    </w:p>
    <w:p w14:paraId="68AB8095" w14:textId="1ED972ED" w:rsidR="00702138" w:rsidRPr="00BA73E6" w:rsidRDefault="00712A76" w:rsidP="00702138">
      <w:pPr>
        <w:jc w:val="center"/>
        <w:rPr>
          <w:rFonts w:ascii="Garamond" w:hAnsi="Garamond"/>
          <w:sz w:val="24"/>
          <w:szCs w:val="24"/>
          <w:vertAlign w:val="subscript"/>
        </w:rPr>
      </w:pPr>
      <w:r w:rsidRPr="00BA73E6">
        <w:rPr>
          <w:rFonts w:ascii="Garamond" w:hAnsi="Garamond"/>
          <w:noProof/>
          <w:sz w:val="24"/>
          <w:szCs w:val="24"/>
          <w:vertAlign w:val="subscript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BB97EC7" wp14:editId="5C46A3C8">
                <wp:simplePos x="0" y="0"/>
                <wp:positionH relativeFrom="margin">
                  <wp:posOffset>-609600</wp:posOffset>
                </wp:positionH>
                <wp:positionV relativeFrom="margin">
                  <wp:posOffset>7835265</wp:posOffset>
                </wp:positionV>
                <wp:extent cx="1814830" cy="581660"/>
                <wp:effectExtent l="6985" t="0" r="20955" b="209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814830" cy="58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04D14" w14:textId="5088D546" w:rsidR="00BA73E6" w:rsidRPr="00BA73E6" w:rsidRDefault="00BA73E6" w:rsidP="00BA73E6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A73E6">
                              <w:rPr>
                                <w:sz w:val="28"/>
                                <w:szCs w:val="28"/>
                              </w:rPr>
                              <w:t>saasad@iastate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B97EC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8pt;margin-top:616.95pt;width:142.9pt;height:45.8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">
                <v:stroke dashstyle="1 1"/>
                <v:textbox>
                  <w:txbxContent>
                    <w:p w14:paraId="15204D14" w14:textId="5088D546" w:rsidR="00BA73E6" w:rsidRPr="00BA73E6" w:rsidRDefault="00BA73E6" w:rsidP="00BA73E6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A73E6">
                        <w:rPr>
                          <w:sz w:val="28"/>
                          <w:szCs w:val="28"/>
                        </w:rPr>
                        <w:t>saasad@iastate.edu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BA73E6">
        <w:rPr>
          <w:rFonts w:ascii="Garamond" w:hAnsi="Garamond"/>
          <w:noProof/>
          <w:sz w:val="24"/>
          <w:szCs w:val="24"/>
          <w:vertAlign w:val="subscript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02CE168" wp14:editId="65828C20">
                <wp:simplePos x="0" y="0"/>
                <wp:positionH relativeFrom="margin">
                  <wp:posOffset>1180465</wp:posOffset>
                </wp:positionH>
                <wp:positionV relativeFrom="margin">
                  <wp:posOffset>7837170</wp:posOffset>
                </wp:positionV>
                <wp:extent cx="1814830" cy="581660"/>
                <wp:effectExtent l="6985" t="0" r="20955" b="2095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814830" cy="58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15E2BF" w14:textId="77777777" w:rsidR="00FA6FDE" w:rsidRPr="00BA73E6" w:rsidRDefault="00FA6FDE" w:rsidP="00FA6FD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A73E6">
                              <w:rPr>
                                <w:sz w:val="28"/>
                                <w:szCs w:val="28"/>
                              </w:rPr>
                              <w:t>saasad@iastate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CE168" id="Text Box 4" o:spid="_x0000_s1027" type="#_x0000_t202" style="position:absolute;left:0;text-align:left;margin-left:92.95pt;margin-top:617.1pt;width:142.9pt;height:45.8pt;rotation:-90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">
                <v:stroke dashstyle="1 1"/>
                <v:textbox>
                  <w:txbxContent>
                    <w:p w14:paraId="4515E2BF" w14:textId="77777777" w:rsidR="00FA6FDE" w:rsidRPr="00BA73E6" w:rsidRDefault="00FA6FDE" w:rsidP="00FA6FDE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A73E6">
                        <w:rPr>
                          <w:sz w:val="28"/>
                          <w:szCs w:val="28"/>
                        </w:rPr>
                        <w:t>saasad@iastate.edu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BA73E6">
        <w:rPr>
          <w:rFonts w:ascii="Garamond" w:hAnsi="Garamond"/>
          <w:noProof/>
          <w:sz w:val="24"/>
          <w:szCs w:val="24"/>
          <w:vertAlign w:val="subscript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0BFEE69" wp14:editId="1C9A462A">
                <wp:simplePos x="0" y="0"/>
                <wp:positionH relativeFrom="margin">
                  <wp:posOffset>584200</wp:posOffset>
                </wp:positionH>
                <wp:positionV relativeFrom="margin">
                  <wp:posOffset>7839075</wp:posOffset>
                </wp:positionV>
                <wp:extent cx="1814830" cy="581660"/>
                <wp:effectExtent l="6985" t="0" r="20955" b="2095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814830" cy="58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403048" w14:textId="77777777" w:rsidR="00FA6FDE" w:rsidRPr="00BA73E6" w:rsidRDefault="00FA6FDE" w:rsidP="00FA6FD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A73E6">
                              <w:rPr>
                                <w:sz w:val="28"/>
                                <w:szCs w:val="28"/>
                              </w:rPr>
                              <w:t>saasad@iastate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BFEE69" id="Text Box 3" o:spid="_x0000_s1028" type="#_x0000_t202" style="position:absolute;left:0;text-align:left;margin-left:46pt;margin-top:617.25pt;width:142.9pt;height:45.8pt;rotation:-90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">
                <v:stroke dashstyle="1 1"/>
                <v:textbox>
                  <w:txbxContent>
                    <w:p w14:paraId="09403048" w14:textId="77777777" w:rsidR="00FA6FDE" w:rsidRPr="00BA73E6" w:rsidRDefault="00FA6FDE" w:rsidP="00FA6FDE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A73E6">
                        <w:rPr>
                          <w:sz w:val="28"/>
                          <w:szCs w:val="28"/>
                        </w:rPr>
                        <w:t>saasad@iastate.edu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BA73E6">
        <w:rPr>
          <w:rFonts w:ascii="Garamond" w:hAnsi="Garamond"/>
          <w:noProof/>
          <w:sz w:val="24"/>
          <w:szCs w:val="24"/>
          <w:vertAlign w:val="subscript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67D66E7" wp14:editId="636E615E">
                <wp:simplePos x="0" y="0"/>
                <wp:positionH relativeFrom="margin">
                  <wp:posOffset>-12065</wp:posOffset>
                </wp:positionH>
                <wp:positionV relativeFrom="margin">
                  <wp:posOffset>7837805</wp:posOffset>
                </wp:positionV>
                <wp:extent cx="1814830" cy="581660"/>
                <wp:effectExtent l="6985" t="0" r="20955" b="2095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814830" cy="58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F79984" w14:textId="77777777" w:rsidR="00FA6FDE" w:rsidRPr="00BA73E6" w:rsidRDefault="00FA6FDE" w:rsidP="00FA6FD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A73E6">
                              <w:rPr>
                                <w:sz w:val="28"/>
                                <w:szCs w:val="28"/>
                              </w:rPr>
                              <w:t>saasad@iastate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D66E7" id="_x0000_s1029" type="#_x0000_t202" style="position:absolute;left:0;text-align:left;margin-left:-.95pt;margin-top:617.15pt;width:142.9pt;height:45.8pt;rotation:-90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">
                <v:stroke dashstyle="1 1"/>
                <v:textbox>
                  <w:txbxContent>
                    <w:p w14:paraId="1FF79984" w14:textId="77777777" w:rsidR="00FA6FDE" w:rsidRPr="00BA73E6" w:rsidRDefault="00FA6FDE" w:rsidP="00FA6FDE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A73E6">
                        <w:rPr>
                          <w:sz w:val="28"/>
                          <w:szCs w:val="28"/>
                        </w:rPr>
                        <w:t>saasad@iastate.edu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BA73E6">
        <w:rPr>
          <w:rFonts w:ascii="Garamond" w:hAnsi="Garamond"/>
          <w:noProof/>
          <w:sz w:val="24"/>
          <w:szCs w:val="24"/>
          <w:vertAlign w:val="subscript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08607C2" wp14:editId="79E50E9C">
                <wp:simplePos x="0" y="0"/>
                <wp:positionH relativeFrom="page">
                  <wp:posOffset>5949950</wp:posOffset>
                </wp:positionH>
                <wp:positionV relativeFrom="margin">
                  <wp:posOffset>7898130</wp:posOffset>
                </wp:positionV>
                <wp:extent cx="1814830" cy="581660"/>
                <wp:effectExtent l="6985" t="0" r="20955" b="20955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814830" cy="58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97D3B1" w14:textId="77777777" w:rsidR="00FA6FDE" w:rsidRPr="00BA73E6" w:rsidRDefault="00FA6FDE" w:rsidP="00FA6FD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A73E6">
                              <w:rPr>
                                <w:sz w:val="28"/>
                                <w:szCs w:val="28"/>
                              </w:rPr>
                              <w:t>saasad@iastate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8607C2" id="Text Box 12" o:spid="_x0000_s1030" type="#_x0000_t202" style="position:absolute;left:0;text-align:left;margin-left:468.5pt;margin-top:621.9pt;width:142.9pt;height:45.8pt;rotation:-90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">
                <v:stroke dashstyle="1 1"/>
                <v:textbox>
                  <w:txbxContent>
                    <w:p w14:paraId="4797D3B1" w14:textId="77777777" w:rsidR="00FA6FDE" w:rsidRPr="00BA73E6" w:rsidRDefault="00FA6FDE" w:rsidP="00FA6FDE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A73E6">
                        <w:rPr>
                          <w:sz w:val="28"/>
                          <w:szCs w:val="28"/>
                        </w:rPr>
                        <w:t>saasad@iastate.edu</w:t>
                      </w:r>
                    </w:p>
                  </w:txbxContent>
                </v:textbox>
                <w10:wrap type="square" anchorx="page" anchory="margin"/>
              </v:shape>
            </w:pict>
          </mc:Fallback>
        </mc:AlternateContent>
      </w:r>
      <w:r w:rsidRPr="00BA73E6">
        <w:rPr>
          <w:rFonts w:ascii="Garamond" w:hAnsi="Garamond"/>
          <w:noProof/>
          <w:sz w:val="24"/>
          <w:szCs w:val="24"/>
          <w:vertAlign w:val="subscript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0185902" wp14:editId="0B55E955">
                <wp:simplePos x="0" y="0"/>
                <wp:positionH relativeFrom="page">
                  <wp:posOffset>6546850</wp:posOffset>
                </wp:positionH>
                <wp:positionV relativeFrom="margin">
                  <wp:posOffset>7905115</wp:posOffset>
                </wp:positionV>
                <wp:extent cx="1814830" cy="581660"/>
                <wp:effectExtent l="6985" t="0" r="20955" b="20955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814830" cy="58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6BD67D" w14:textId="77777777" w:rsidR="00FA6FDE" w:rsidRPr="00BA73E6" w:rsidRDefault="00FA6FDE" w:rsidP="00FA6FD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A73E6">
                              <w:rPr>
                                <w:sz w:val="28"/>
                                <w:szCs w:val="28"/>
                              </w:rPr>
                              <w:t>saasad@iastate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185902" id="Text Box 13" o:spid="_x0000_s1031" type="#_x0000_t202" style="position:absolute;left:0;text-align:left;margin-left:515.5pt;margin-top:622.45pt;width:142.9pt;height:45.8pt;rotation:-90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">
                <v:stroke dashstyle="1 1"/>
                <v:textbox>
                  <w:txbxContent>
                    <w:p w14:paraId="746BD67D" w14:textId="77777777" w:rsidR="00FA6FDE" w:rsidRPr="00BA73E6" w:rsidRDefault="00FA6FDE" w:rsidP="00FA6FDE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A73E6">
                        <w:rPr>
                          <w:sz w:val="28"/>
                          <w:szCs w:val="28"/>
                        </w:rPr>
                        <w:t>saasad@iastate.edu</w:t>
                      </w:r>
                    </w:p>
                  </w:txbxContent>
                </v:textbox>
                <w10:wrap type="square" anchorx="page" anchory="margin"/>
              </v:shape>
            </w:pict>
          </mc:Fallback>
        </mc:AlternateContent>
      </w:r>
      <w:r w:rsidRPr="00BA73E6">
        <w:rPr>
          <w:rFonts w:ascii="Garamond" w:hAnsi="Garamond"/>
          <w:noProof/>
          <w:sz w:val="24"/>
          <w:szCs w:val="24"/>
          <w:vertAlign w:val="subscript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82E2AD5" wp14:editId="48449D5E">
                <wp:simplePos x="0" y="0"/>
                <wp:positionH relativeFrom="page">
                  <wp:posOffset>5354955</wp:posOffset>
                </wp:positionH>
                <wp:positionV relativeFrom="margin">
                  <wp:posOffset>7890510</wp:posOffset>
                </wp:positionV>
                <wp:extent cx="1814830" cy="581660"/>
                <wp:effectExtent l="6985" t="0" r="20955" b="20955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814830" cy="58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E896AF" w14:textId="77777777" w:rsidR="00FA6FDE" w:rsidRPr="00BA73E6" w:rsidRDefault="00FA6FDE" w:rsidP="00FA6FD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A73E6">
                              <w:rPr>
                                <w:sz w:val="28"/>
                                <w:szCs w:val="28"/>
                              </w:rPr>
                              <w:t>saasad@iastate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2E2AD5" id="Text Box 11" o:spid="_x0000_s1032" type="#_x0000_t202" style="position:absolute;left:0;text-align:left;margin-left:421.65pt;margin-top:621.3pt;width:142.9pt;height:45.8pt;rotation:-90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">
                <v:stroke dashstyle="1 1"/>
                <v:textbox>
                  <w:txbxContent>
                    <w:p w14:paraId="24E896AF" w14:textId="77777777" w:rsidR="00FA6FDE" w:rsidRPr="00BA73E6" w:rsidRDefault="00FA6FDE" w:rsidP="00FA6FDE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A73E6">
                        <w:rPr>
                          <w:sz w:val="28"/>
                          <w:szCs w:val="28"/>
                        </w:rPr>
                        <w:t>saasad@iastate.edu</w:t>
                      </w:r>
                    </w:p>
                  </w:txbxContent>
                </v:textbox>
                <w10:wrap type="square" anchorx="page" anchory="margin"/>
              </v:shape>
            </w:pict>
          </mc:Fallback>
        </mc:AlternateContent>
      </w:r>
      <w:r w:rsidRPr="00BA73E6">
        <w:rPr>
          <w:rFonts w:ascii="Garamond" w:hAnsi="Garamond"/>
          <w:noProof/>
          <w:sz w:val="24"/>
          <w:szCs w:val="24"/>
          <w:vertAlign w:val="subscript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1EF9A8F3" wp14:editId="4C6E8DD9">
                <wp:simplePos x="0" y="0"/>
                <wp:positionH relativeFrom="page">
                  <wp:posOffset>4758690</wp:posOffset>
                </wp:positionH>
                <wp:positionV relativeFrom="margin">
                  <wp:posOffset>7875270</wp:posOffset>
                </wp:positionV>
                <wp:extent cx="1814830" cy="581660"/>
                <wp:effectExtent l="6985" t="0" r="20955" b="20955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814830" cy="58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A5F2A0" w14:textId="77777777" w:rsidR="00FA6FDE" w:rsidRPr="00BA73E6" w:rsidRDefault="00FA6FDE" w:rsidP="00FA6FD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A73E6">
                              <w:rPr>
                                <w:sz w:val="28"/>
                                <w:szCs w:val="28"/>
                              </w:rPr>
                              <w:t>saasad@iastate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F9A8F3" id="Text Box 10" o:spid="_x0000_s1033" type="#_x0000_t202" style="position:absolute;left:0;text-align:left;margin-left:374.7pt;margin-top:620.1pt;width:142.9pt;height:45.8pt;rotation:-90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">
                <v:stroke dashstyle="1 1"/>
                <v:textbox>
                  <w:txbxContent>
                    <w:p w14:paraId="46A5F2A0" w14:textId="77777777" w:rsidR="00FA6FDE" w:rsidRPr="00BA73E6" w:rsidRDefault="00FA6FDE" w:rsidP="00FA6FDE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A73E6">
                        <w:rPr>
                          <w:sz w:val="28"/>
                          <w:szCs w:val="28"/>
                        </w:rPr>
                        <w:t>saasad@iastate.edu</w:t>
                      </w:r>
                    </w:p>
                  </w:txbxContent>
                </v:textbox>
                <w10:wrap type="square" anchorx="page" anchory="margin"/>
              </v:shape>
            </w:pict>
          </mc:Fallback>
        </mc:AlternateContent>
      </w:r>
      <w:r w:rsidRPr="00BA73E6">
        <w:rPr>
          <w:rFonts w:ascii="Garamond" w:hAnsi="Garamond"/>
          <w:noProof/>
          <w:sz w:val="24"/>
          <w:szCs w:val="24"/>
          <w:vertAlign w:val="subscript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2B18059" wp14:editId="5FF81C9D">
                <wp:simplePos x="0" y="0"/>
                <wp:positionH relativeFrom="page">
                  <wp:posOffset>4162425</wp:posOffset>
                </wp:positionH>
                <wp:positionV relativeFrom="margin">
                  <wp:posOffset>7882255</wp:posOffset>
                </wp:positionV>
                <wp:extent cx="1814830" cy="581660"/>
                <wp:effectExtent l="6985" t="0" r="20955" b="20955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814830" cy="58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56B22" w14:textId="77777777" w:rsidR="00FA6FDE" w:rsidRPr="00BA73E6" w:rsidRDefault="00FA6FDE" w:rsidP="00FA6FD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A73E6">
                              <w:rPr>
                                <w:sz w:val="28"/>
                                <w:szCs w:val="28"/>
                              </w:rPr>
                              <w:t>saasad@iastate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B18059" id="Text Box 9" o:spid="_x0000_s1034" type="#_x0000_t202" style="position:absolute;left:0;text-align:left;margin-left:327.75pt;margin-top:620.65pt;width:142.9pt;height:45.8pt;rotation:-90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">
                <v:stroke dashstyle="1 1"/>
                <v:textbox>
                  <w:txbxContent>
                    <w:p w14:paraId="25156B22" w14:textId="77777777" w:rsidR="00FA6FDE" w:rsidRPr="00BA73E6" w:rsidRDefault="00FA6FDE" w:rsidP="00FA6FDE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A73E6">
                        <w:rPr>
                          <w:sz w:val="28"/>
                          <w:szCs w:val="28"/>
                        </w:rPr>
                        <w:t>saasad@iastate.edu</w:t>
                      </w:r>
                    </w:p>
                  </w:txbxContent>
                </v:textbox>
                <w10:wrap type="square" anchorx="page" anchory="margin"/>
              </v:shape>
            </w:pict>
          </mc:Fallback>
        </mc:AlternateContent>
      </w:r>
      <w:r w:rsidRPr="00BA73E6">
        <w:rPr>
          <w:rFonts w:ascii="Garamond" w:hAnsi="Garamond"/>
          <w:noProof/>
          <w:sz w:val="24"/>
          <w:szCs w:val="24"/>
          <w:vertAlign w:val="subscript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33BD233A" wp14:editId="31CEA762">
                <wp:simplePos x="0" y="0"/>
                <wp:positionH relativeFrom="page">
                  <wp:posOffset>3565525</wp:posOffset>
                </wp:positionH>
                <wp:positionV relativeFrom="margin">
                  <wp:posOffset>7866380</wp:posOffset>
                </wp:positionV>
                <wp:extent cx="1814830" cy="581660"/>
                <wp:effectExtent l="6985" t="0" r="20955" b="20955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814830" cy="58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E2D673" w14:textId="77777777" w:rsidR="00FA6FDE" w:rsidRPr="00BA73E6" w:rsidRDefault="00FA6FDE" w:rsidP="00FA6FD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A73E6">
                              <w:rPr>
                                <w:sz w:val="28"/>
                                <w:szCs w:val="28"/>
                              </w:rPr>
                              <w:t>saasad@iastate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D233A" id="Text Box 8" o:spid="_x0000_s1035" type="#_x0000_t202" style="position:absolute;left:0;text-align:left;margin-left:280.75pt;margin-top:619.4pt;width:142.9pt;height:45.8pt;rotation:-90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">
                <v:stroke dashstyle="1 1"/>
                <v:textbox>
                  <w:txbxContent>
                    <w:p w14:paraId="67E2D673" w14:textId="77777777" w:rsidR="00FA6FDE" w:rsidRPr="00BA73E6" w:rsidRDefault="00FA6FDE" w:rsidP="00FA6FDE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A73E6">
                        <w:rPr>
                          <w:sz w:val="28"/>
                          <w:szCs w:val="28"/>
                        </w:rPr>
                        <w:t>saasad@iastate.edu</w:t>
                      </w:r>
                    </w:p>
                  </w:txbxContent>
                </v:textbox>
                <w10:wrap type="square" anchorx="page" anchory="margin"/>
              </v:shape>
            </w:pict>
          </mc:Fallback>
        </mc:AlternateContent>
      </w:r>
      <w:r w:rsidRPr="00BA73E6">
        <w:rPr>
          <w:rFonts w:ascii="Garamond" w:hAnsi="Garamond"/>
          <w:noProof/>
          <w:sz w:val="24"/>
          <w:szCs w:val="24"/>
          <w:vertAlign w:val="subscript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D5429E7" wp14:editId="75AE10FD">
                <wp:simplePos x="0" y="0"/>
                <wp:positionH relativeFrom="page">
                  <wp:posOffset>2969260</wp:posOffset>
                </wp:positionH>
                <wp:positionV relativeFrom="margin">
                  <wp:posOffset>7859395</wp:posOffset>
                </wp:positionV>
                <wp:extent cx="1814830" cy="581660"/>
                <wp:effectExtent l="6985" t="0" r="20955" b="20955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814830" cy="58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F44D69" w14:textId="77777777" w:rsidR="00FA6FDE" w:rsidRPr="00BA73E6" w:rsidRDefault="00FA6FDE" w:rsidP="00FA6FD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A73E6">
                              <w:rPr>
                                <w:sz w:val="28"/>
                                <w:szCs w:val="28"/>
                              </w:rPr>
                              <w:t>saasad@iastate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5429E7" id="Text Box 7" o:spid="_x0000_s1036" type="#_x0000_t202" style="position:absolute;left:0;text-align:left;margin-left:233.8pt;margin-top:618.85pt;width:142.9pt;height:45.8pt;rotation:-90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">
                <v:stroke dashstyle="1 1"/>
                <v:textbox>
                  <w:txbxContent>
                    <w:p w14:paraId="6FF44D69" w14:textId="77777777" w:rsidR="00FA6FDE" w:rsidRPr="00BA73E6" w:rsidRDefault="00FA6FDE" w:rsidP="00FA6FDE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A73E6">
                        <w:rPr>
                          <w:sz w:val="28"/>
                          <w:szCs w:val="28"/>
                        </w:rPr>
                        <w:t>saasad@iastate.edu</w:t>
                      </w:r>
                    </w:p>
                  </w:txbxContent>
                </v:textbox>
                <w10:wrap type="square" anchorx="page" anchory="margin"/>
              </v:shape>
            </w:pict>
          </mc:Fallback>
        </mc:AlternateContent>
      </w:r>
      <w:r w:rsidRPr="00BA73E6">
        <w:rPr>
          <w:rFonts w:ascii="Garamond" w:hAnsi="Garamond"/>
          <w:noProof/>
          <w:sz w:val="24"/>
          <w:szCs w:val="24"/>
          <w:vertAlign w:val="subscript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5236DFC" wp14:editId="2913BFB3">
                <wp:simplePos x="0" y="0"/>
                <wp:positionH relativeFrom="margin">
                  <wp:posOffset>2373630</wp:posOffset>
                </wp:positionH>
                <wp:positionV relativeFrom="margin">
                  <wp:posOffset>7851775</wp:posOffset>
                </wp:positionV>
                <wp:extent cx="1814830" cy="581660"/>
                <wp:effectExtent l="6985" t="0" r="20955" b="20955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814830" cy="58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6A5FCA" w14:textId="77777777" w:rsidR="00FA6FDE" w:rsidRPr="00BA73E6" w:rsidRDefault="00FA6FDE" w:rsidP="00FA6FD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A73E6">
                              <w:rPr>
                                <w:sz w:val="28"/>
                                <w:szCs w:val="28"/>
                              </w:rPr>
                              <w:t>saasad@iastate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236DFC" id="Text Box 6" o:spid="_x0000_s1037" type="#_x0000_t202" style="position:absolute;left:0;text-align:left;margin-left:186.9pt;margin-top:618.25pt;width:142.9pt;height:45.8pt;rotation:-90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">
                <v:stroke dashstyle="1 1"/>
                <v:textbox>
                  <w:txbxContent>
                    <w:p w14:paraId="006A5FCA" w14:textId="77777777" w:rsidR="00FA6FDE" w:rsidRPr="00BA73E6" w:rsidRDefault="00FA6FDE" w:rsidP="00FA6FDE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A73E6">
                        <w:rPr>
                          <w:sz w:val="28"/>
                          <w:szCs w:val="28"/>
                        </w:rPr>
                        <w:t>saasad@iastate.edu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BA73E6">
        <w:rPr>
          <w:rFonts w:ascii="Garamond" w:hAnsi="Garamond"/>
          <w:noProof/>
          <w:sz w:val="24"/>
          <w:szCs w:val="24"/>
          <w:vertAlign w:val="subscript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7A26A70" wp14:editId="43B59B4D">
                <wp:simplePos x="0" y="0"/>
                <wp:positionH relativeFrom="margin">
                  <wp:posOffset>1777365</wp:posOffset>
                </wp:positionH>
                <wp:positionV relativeFrom="margin">
                  <wp:posOffset>7843520</wp:posOffset>
                </wp:positionV>
                <wp:extent cx="1814830" cy="581660"/>
                <wp:effectExtent l="6985" t="0" r="20955" b="20955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814830" cy="58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DB71EB" w14:textId="77777777" w:rsidR="00FA6FDE" w:rsidRPr="00BA73E6" w:rsidRDefault="00FA6FDE" w:rsidP="00FA6FD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A73E6">
                              <w:rPr>
                                <w:sz w:val="28"/>
                                <w:szCs w:val="28"/>
                              </w:rPr>
                              <w:t>saasad@iastate.ed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26A70" id="Text Box 5" o:spid="_x0000_s1038" type="#_x0000_t202" style="position:absolute;left:0;text-align:left;margin-left:139.95pt;margin-top:617.6pt;width:142.9pt;height:45.8pt;rotation:-90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">
                <v:stroke dashstyle="1 1"/>
                <v:textbox>
                  <w:txbxContent>
                    <w:p w14:paraId="25DB71EB" w14:textId="77777777" w:rsidR="00FA6FDE" w:rsidRPr="00BA73E6" w:rsidRDefault="00FA6FDE" w:rsidP="00FA6FDE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A73E6">
                        <w:rPr>
                          <w:sz w:val="28"/>
                          <w:szCs w:val="28"/>
                        </w:rPr>
                        <w:t>saasad@iastate.edu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702138" w:rsidRPr="00BA73E6" w:rsidSect="00BA73E6">
      <w:pgSz w:w="12240" w:h="15840"/>
      <w:pgMar w:top="1440" w:right="144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85D49F" w14:textId="77777777" w:rsidR="007E36F1" w:rsidRDefault="007E36F1" w:rsidP="00702138">
      <w:pPr>
        <w:spacing w:after="0" w:line="240" w:lineRule="auto"/>
      </w:pPr>
      <w:r>
        <w:separator/>
      </w:r>
    </w:p>
  </w:endnote>
  <w:endnote w:type="continuationSeparator" w:id="0">
    <w:p w14:paraId="412E53E5" w14:textId="77777777" w:rsidR="007E36F1" w:rsidRDefault="007E36F1" w:rsidP="007021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F1A56A" w14:textId="77777777" w:rsidR="007E36F1" w:rsidRDefault="007E36F1" w:rsidP="00702138">
      <w:pPr>
        <w:spacing w:after="0" w:line="240" w:lineRule="auto"/>
      </w:pPr>
      <w:r>
        <w:separator/>
      </w:r>
    </w:p>
  </w:footnote>
  <w:footnote w:type="continuationSeparator" w:id="0">
    <w:p w14:paraId="4736A4DE" w14:textId="77777777" w:rsidR="007E36F1" w:rsidRDefault="007E36F1" w:rsidP="0070213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NDa0MDc2NjSzMLVU0lEKTi0uzszPAykwqgUAzPIG7CwAAAA="/>
  </w:docVars>
  <w:rsids>
    <w:rsidRoot w:val="00702138"/>
    <w:rsid w:val="000505D5"/>
    <w:rsid w:val="0019637F"/>
    <w:rsid w:val="00334241"/>
    <w:rsid w:val="003E7269"/>
    <w:rsid w:val="00520CB0"/>
    <w:rsid w:val="00702138"/>
    <w:rsid w:val="00712A76"/>
    <w:rsid w:val="00797EEB"/>
    <w:rsid w:val="007E36F1"/>
    <w:rsid w:val="009415C0"/>
    <w:rsid w:val="00BA73E6"/>
    <w:rsid w:val="00CE3FDA"/>
    <w:rsid w:val="00FA6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9F100"/>
  <w15:chartTrackingRefBased/>
  <w15:docId w15:val="{F9BA079D-03D4-4087-8A29-8B055C6CA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213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02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138"/>
  </w:style>
  <w:style w:type="paragraph" w:styleId="Footer">
    <w:name w:val="footer"/>
    <w:basedOn w:val="Normal"/>
    <w:link w:val="FooterChar"/>
    <w:uiPriority w:val="99"/>
    <w:unhideWhenUsed/>
    <w:rsid w:val="007021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138"/>
  </w:style>
  <w:style w:type="character" w:styleId="UnresolvedMention">
    <w:name w:val="Unresolved Mention"/>
    <w:basedOn w:val="DefaultParagraphFont"/>
    <w:uiPriority w:val="99"/>
    <w:semiHidden/>
    <w:unhideWhenUsed/>
    <w:rsid w:val="007021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021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6F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6F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asad@iastate.ed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Afghan Asad</dc:creator>
  <cp:keywords/>
  <dc:description/>
  <cp:lastModifiedBy>Sher Afghan Asad</cp:lastModifiedBy>
  <cp:revision>6</cp:revision>
  <cp:lastPrinted>2019-04-25T19:53:00Z</cp:lastPrinted>
  <dcterms:created xsi:type="dcterms:W3CDTF">2019-04-25T19:13:00Z</dcterms:created>
  <dcterms:modified xsi:type="dcterms:W3CDTF">2019-04-26T03:12:00Z</dcterms:modified>
</cp:coreProperties>
</file>